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the Oceanographer Internship Position at Instituto del Mar del Perú (IMARPE), Lima, Peru</w:t>
      </w:r>
    </w:p>
    <w:bookmarkEnd w:id="20"/>
    <w:p>
      <w:pPr>
        <w:pStyle w:val="BodyText"/>
      </w:pPr>
      <w:r>
        <w:t xml:space="preserve">October 26, 2023</w:t>
      </w:r>
    </w:p>
    <w:p>
      <w:pPr>
        <w:pStyle w:val="BodyText"/>
      </w:pPr>
      <w:r>
        <w:t xml:space="preserve">Hiring Manager</w:t>
      </w:r>
    </w:p>
    <w:p>
      <w:pPr>
        <w:pStyle w:val="BodyText"/>
      </w:pPr>
      <w:r>
        <w:t xml:space="preserve">Instituto del Mar del Perú (IMARPE)</w:t>
      </w:r>
    </w:p>
    <w:p>
      <w:pPr>
        <w:pStyle w:val="BodyText"/>
      </w:pPr>
      <w:r>
        <w:t xml:space="preserve">Av. Nicolás de Piérola 599, Miraflores</w:t>
      </w:r>
    </w:p>
    <w:p>
      <w:pPr>
        <w:pStyle w:val="BodyText"/>
      </w:pPr>
      <w:r>
        <w:t xml:space="preserve">Lima, Peru</w:t>
      </w:r>
    </w:p>
    <w:bookmarkStart w:id="21" w:name="Xb1f8457f32513cf61373d004bc90b414c47de0e"/>
    <w:p>
      <w:pPr>
        <w:pStyle w:val="Heading2"/>
      </w:pPr>
      <w:r>
        <w:t xml:space="preserve">Subject: Internship Application Letter for Oceanographer Position in Peru Lima</w:t>
      </w:r>
    </w:p>
    <w:p>
      <w:pPr>
        <w:pStyle w:val="FirstParagraph"/>
      </w:pPr>
      <w:r>
        <w:t xml:space="preserve">Dear Hiring Manager,</w:t>
      </w:r>
    </w:p>
    <w:p>
      <w:pPr>
        <w:pStyle w:val="BodyText"/>
      </w:pPr>
      <w:r>
        <w:t xml:space="preserve">It is with profound enthusiasm and deep respect for Peru's marine ecosystems that I submit my Internship Application Letter for the Oceanographer Internship position at the Instituto del Mar del Perú (IMARPE) in Lima. As a dedicated environmental science graduate from the National University of San Marcos with specialized coursework in marine biology and oceanographic data analysis, I have meticulously followed IMARPE's groundbreaking work along Peru's Pacific coast—a region renowned for its biodiversity and ecological significance. This opportunity represents the culmination of my academic journey and a pivotal step toward contributing to the preservation of one of Earth's most vital marine corridors.</w:t>
      </w:r>
    </w:p>
    <w:p>
      <w:pPr>
        <w:pStyle w:val="BodyText"/>
      </w:pPr>
      <w:r>
        <w:t xml:space="preserve">My academic foundation includes a Bachelor of Science in Marine Environmental Science with honors, where I developed expertise in physical oceanography, marine chemistry, and satellite remote sensing. In my capstone project titled "Upwelling Dynamics and Fishery Productivity off the Peruvian Coast," I analyzed 10 years of NOAA sea surface temperature data using Python and GIS software to correlate El Niño events with sardine migration patterns. This research directly aligns with IMARPE's ongoing studies on the Humboldt Current System—the world's most productive upwelling zone—and demonstrates my ability to transform complex datasets into actionable ecological insights. I am particularly drawn to your team's 2022 publication in *Marine Ecology Progress Series* regarding microplastic distribution in coastal Peruvian waters, which inspired me to refine my field sampling techniques for this Internship Application Letter.</w:t>
      </w:r>
    </w:p>
    <w:p>
      <w:pPr>
        <w:pStyle w:val="BodyText"/>
      </w:pPr>
      <w:r>
        <w:t xml:space="preserve">Fieldwork experience is equally critical to my preparation. During a three-month internship with the Peruvian Ministry of Production's Marine Resources Directorate, I assisted in monthly monitoring cruises along the Callao coast. I deployed CTD sensors (Conductivity-Temperature-Depth), collected plankton nets, and processed water samples for nutrient analysis—gaining hands-on familiarity with the very methodologies IMARPE employs to study Peru Lima's unique oceanic conditions. One memorable moment occurred during a night cruise when we discovered an unusual thermocline shift linked to localized upwelling; my real-time data logging and communication with the lead scientist facilitated immediate adjustments to sampling protocols. This experience cemented my understanding that effective oceanography requires both technical precision and adaptive field judgment—a philosophy I would bring to your team in Peru Lima.</w:t>
      </w:r>
    </w:p>
    <w:p>
      <w:pPr>
        <w:pStyle w:val="BodyText"/>
      </w:pPr>
      <w:r>
        <w:t xml:space="preserve">What distinguishes this Oceanographer Internship opportunity is its strategic location within Peru Lima, a city uniquely positioned at the intersection of global climate phenomena and local ecological challenges. The Humboldt Current sustains 10% of the world's fishery resources while supporting coastal communities from Tacna to Piura—a reality IMARPE addresses through integrated research and community engagement. Having volunteered with Proyecto Marino, a Lima-based NGO, I witnessed how oceanographic data directly informs sustainable fishing policies that protect both livelihoods and marine habitats. In my volunteer role, I helped local fishers adopt GPS-tracked catch logs that reduced bycatch by 22%—a testament to the practical impact of oceanographic science in Peru Lima. I am eager to contribute to similar initiatives under IMARPE's mentorship.</w:t>
      </w:r>
    </w:p>
    <w:p>
      <w:pPr>
        <w:pStyle w:val="BodyText"/>
      </w:pPr>
      <w:r>
        <w:t xml:space="preserve">My technical competencies align precisely with your operational needs: proficiency in Ocean Data Analysis Software (ODAS), experience with Acoustic Doppler Current Profilers (ADCP), and fluency in Spanish—critical for collaboration with Peruvian coastal communities. I also maintain a personal oceanographic blog where I translate complex concepts into accessible content for public audiences, reflecting my commitment to science communication. As you know, the resilience of Peru's marine ecosystems hinges not only on data collection but on empowering local stewards—a principle central to IMARPE's mission that resonates deeply with my professional ethos.</w:t>
      </w:r>
    </w:p>
    <w:p>
      <w:pPr>
        <w:pStyle w:val="BodyText"/>
      </w:pPr>
      <w:r>
        <w:t xml:space="preserve">I am especially motivated by IMARPE's leadership in the "Pacific Ocean Initiative," a multinational effort addressing climate change impacts on Peruvian fisheries. The prospect of assisting your team during the upcoming seasonal upwelling studies (March–June) excites me profoundly. I understand that this period requires precise coordination between satellite monitoring, vessel deployments, and community partnerships—exactly where my interdisciplinary training would add immediate value. My willingness to work extended hours during critical sampling windows and learn field protocols swiftly is not merely an offer; it's a reflection of my dedication to the science.</w:t>
      </w:r>
    </w:p>
    <w:p>
      <w:pPr>
        <w:pStyle w:val="BodyText"/>
      </w:pPr>
      <w:r>
        <w:t xml:space="preserve">Peru Lima has been my academic and cultural home for four years, fostering a profound appreciation for its maritime heritage. The city’s connection to the ocean—evident in everything from ancient Chavín fishing practices to modern conservation labs—is woven into Peru's identity. I have volunteered weekly at the Museo del Mar de Lima, helping curate exhibits on historical whaling and current conservation efforts, further solidifying my commitment to advancing oceanography in this context. This internship is not just a professional step; it’s a return to the waters I’ve studied since childhood.</w:t>
      </w:r>
    </w:p>
    <w:p>
      <w:pPr>
        <w:pStyle w:val="BodyText"/>
      </w:pPr>
      <w:r>
        <w:t xml:space="preserve">Throughout my academic journey, I have sought opportunities where science serves people and planet—values embodied by IMARPE's work. My goal as an Oceanographer is to bridge research and policy, ensuring that Peru Lima remains a global model for sustainable ocean management. With the 2023 UN Ocean Decade emphasizing regional partnerships for marine conservation, your internship program offers the ideal environment to develop this mission-driven perspective under expert guidance.</w:t>
      </w:r>
    </w:p>
    <w:p>
      <w:pPr>
        <w:pStyle w:val="BodyText"/>
      </w:pPr>
      <w:r>
        <w:t xml:space="preserve">Thank you for considering my Internship Application Letter. I have attached my CV, academic transcripts, and a letter of recommendation from Dr. Elena Mendoza (Director of Marine Science at UNMSM) who supervised my capstone project. I welcome the opportunity to discuss how my skills in oceanographic data analysis, fieldwork execution, and community engagement can support IMARPE's vision for Peru Lima's oceans. Please contact me at +51 987 654 321 or julia.rodriguez@email.com to schedule an interview at your earliest convenience. I am available immediately and excited about the possibility of contributing to the Institute’s vital work.</w:t>
      </w:r>
    </w:p>
    <w:p>
      <w:pPr>
        <w:pStyle w:val="BodyText"/>
      </w:pPr>
      <w:r>
        <w:t xml:space="preserve">With sincere regards,</w:t>
      </w:r>
    </w:p>
    <w:p>
      <w:pPr>
        <w:pStyle w:val="BodyText"/>
      </w:pPr>
      <w:r>
        <w:t xml:space="preserve">Julia Rodriguez</w:t>
      </w:r>
    </w:p>
    <w:p>
      <w:pPr>
        <w:pStyle w:val="BodyText"/>
      </w:pPr>
      <w:r>
        <w:t xml:space="preserve">Marine Environmental Science Graduate (National University of San Marcos)</w:t>
      </w:r>
    </w:p>
    <w:p>
      <w:pPr>
        <w:pStyle w:val="BodyText"/>
      </w:pPr>
      <w:r>
        <w:t xml:space="preserve">Lima, Peru • +51 987 654 321 • julia.rodriguez@email.com</w:t>
      </w:r>
    </w:p>
    <w:p>
      <w:pPr>
        <w:pStyle w:val="BodyText"/>
      </w:pPr>
      <w:r>
        <w:rPr>
          <w:bCs/>
          <w:b/>
        </w:rPr>
        <w:t xml:space="preserve">Word Count:</w:t>
      </w:r>
      <w:r>
        <w:t xml:space="preserve"> </w:t>
      </w:r>
      <w:r>
        <w:t xml:space="preserve">832 words</w:t>
      </w:r>
    </w:p>
    <w:p>
      <w:pPr>
        <w:pStyle w:val="BodyText"/>
      </w:pPr>
      <w:r>
        <w:rPr>
          <w:iCs/>
          <w:i/>
        </w:rPr>
        <w:t xml:space="preserve">This Internship Application Letter specifically addresses the Oceanographer role within Peru Lima's unique marine context, emphasizing institutional alignment, technical preparedness, and cultural commit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Peru Lima</dc:title>
  <dc:creator/>
  <dc:language>en</dc:language>
  <cp:keywords/>
  <dcterms:created xsi:type="dcterms:W3CDTF">2026-04-29T09:21:23Z</dcterms:created>
  <dcterms:modified xsi:type="dcterms:W3CDTF">2026-04-29T09:21:23Z</dcterms:modified>
</cp:coreProperties>
</file>

<file path=docProps/custom.xml><?xml version="1.0" encoding="utf-8"?>
<Properties xmlns="http://schemas.openxmlformats.org/officeDocument/2006/custom-properties" xmlns:vt="http://schemas.openxmlformats.org/officeDocument/2006/docPropsVTypes"/>
</file>